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efcline Team name: Triptyc! Today's date: 10/12/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git and GitHub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Probably GitHub and Cloud9, with due consideration for the HTML/CSS/Markdown trio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think Cloud9 and Github are</w:t>
      </w:r>
      <w:r>
        <w:t xml:space="preserve"> </w:t>
      </w:r>
      <w:r>
        <w:rPr>
          <w:i/>
        </w:rPr>
        <w:t xml:space="preserve">great!</w:t>
      </w:r>
      <w:r>
        <w:t xml:space="preserve"> </w:t>
      </w:r>
      <w:r>
        <w:t xml:space="preserve">I have to create a website for another class and I am hoping to convince my group we can use these tools to make an awesome website together. HTML I remember a lot from high school days, but it is valuable to know CSS and Markdown (so superior to HTML) as well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So far</w:t>
      </w:r>
      <w:r>
        <w:t xml:space="preserve"> </w:t>
      </w:r>
      <w:r>
        <w:rPr>
          <w:b/>
        </w:rPr>
        <w:t xml:space="preserve">pandoc</w:t>
      </w:r>
      <w:r>
        <w:t xml:space="preserve"> </w:t>
      </w:r>
      <w:r>
        <w:t xml:space="preserve">has been the most difficult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It's the newest tool in our bag, thus making it the strangest at this point in the semester, but I hope that in due time I will figure it out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Compact"/>
        <w:numPr>
          <w:numId w:val="1003"/>
          <w:ilvl w:val="0"/>
        </w:numPr>
      </w:pPr>
      <w:r>
        <w:t xml:space="preserve">Jekyll! Seems like a great tool and we've only talked about it a little so f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4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bb1f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33ad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f7a7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